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Computer</w:t>
      </w:r>
      <w:r>
        <w:t xml:space="preserve"> </w:t>
      </w:r>
      <w:r>
        <w:t xml:space="preserve">Engineering:</w:t>
      </w:r>
      <w:r>
        <w:t xml:space="preserve"> </w:t>
      </w:r>
      <w:r>
        <w:t xml:space="preserve">A</w:t>
      </w:r>
      <w:r>
        <w:t xml:space="preserve"> </w:t>
      </w:r>
      <w:r>
        <w:t xml:space="preserve">Study</w:t>
      </w:r>
      <w:r>
        <w:t xml:space="preserve"> </w:t>
      </w:r>
      <w:r>
        <w:t xml:space="preserve">on</w:t>
      </w:r>
      <w:r>
        <w:t xml:space="preserve"> </w:t>
      </w:r>
      <w:r>
        <w:t xml:space="preserve">Smart</w:t>
      </w:r>
      <w:r>
        <w:t xml:space="preserve"> </w:t>
      </w:r>
      <w:r>
        <w:t xml:space="preserve">City</w:t>
      </w:r>
      <w:r>
        <w:t xml:space="preserve"> </w:t>
      </w:r>
      <w:r>
        <w:t xml:space="preserve">Solutions</w:t>
      </w:r>
      <w:r>
        <w:t xml:space="preserve"> </w:t>
      </w:r>
      <w:r>
        <w:t xml:space="preserve">for</w:t>
      </w:r>
      <w:r>
        <w:t xml:space="preserve"> </w:t>
      </w:r>
      <w:r>
        <w:t xml:space="preserve">Indonesia</w:t>
      </w:r>
      <w:r>
        <w:t xml:space="preserve"> </w:t>
      </w:r>
      <w:r>
        <w:t xml:space="preserve">Jakarta</w:t>
      </w:r>
    </w:p>
    <w:p>
      <w:pPr>
        <w:pStyle w:val="FirstParagraph"/>
      </w:pPr>
      <w:r>
        <w:t xml:space="preserve">```html</w:t>
      </w:r>
    </w:p>
    <w:bookmarkStart w:id="28" w:name="X4db18b7393f32c829a1e64f51ab21a9f0821bcb"/>
    <w:p>
      <w:pPr>
        <w:pStyle w:val="Heading1"/>
      </w:pPr>
      <w:r>
        <w:t xml:space="preserve">Undergraduate Thesis in Computer Engineering: A Study on Smart City Solutions for Indonesia Jakarta</w:t>
      </w:r>
    </w:p>
    <w:bookmarkStart w:id="20" w:name="abstract"/>
    <w:p>
      <w:pPr>
        <w:pStyle w:val="Heading2"/>
      </w:pPr>
      <w:r>
        <w:t xml:space="preserve">Abstract</w:t>
      </w:r>
    </w:p>
    <w:p>
      <w:pPr>
        <w:pStyle w:val="FirstParagraph"/>
      </w:pPr>
      <w:r>
        <w:t xml:space="preserve">This Undergraduate Thesis explores the role of Computer Engineers in addressing urban challenges through technology innovation, specifically focusing on smart city solutions tailored to Indonesia Jakarta. As a rapidly growing metropolitan area, Jakarta faces significant issues such as traffic congestion, environmental pollution, and inefficient public services. This study investigates how advancements in computer engineering—particularly in fields like artificial intelligence (AI), the Internet of Things (IoT), and cloud computing—can be leveraged to create scalable and sustainable solutions for Jakarta’s urban ecosystem. The research combines theoretical analysis with practical case studies to demonstrate the potential of Computer Engineering in transforming Indonesia’s capital into a smarter, more efficient city. Key findings highlight the importance of interdisciplinary collaboration between Computer Engineers, urban planners, and policymakers in Jakarta to ensure that technological interventions align with local needs and cultural contexts.</w:t>
      </w:r>
    </w:p>
    <w:bookmarkEnd w:id="20"/>
    <w:bookmarkStart w:id="21" w:name="introduction"/>
    <w:p>
      <w:pPr>
        <w:pStyle w:val="Heading2"/>
      </w:pPr>
      <w:r>
        <w:t xml:space="preserve">1. Introduction</w:t>
      </w:r>
    </w:p>
    <w:p>
      <w:pPr>
        <w:pStyle w:val="FirstParagraph"/>
      </w:pPr>
      <w:r>
        <w:t xml:space="preserve">Jakarta, as the capital of Indonesia, is a hub of economic activity and technological innovation. However, its rapid urbanization has led to complex challenges that require innovative solutions. Computer Engineers play a pivotal role in designing systems that can optimize resource allocation, enhance public services, and improve quality of life for citizens. This Undergraduate Thesis aims to contribute to the discourse on how Computer Engineering can be applied to address Jakarta-specific problems while adhering to national development goals in Indonesia.</w:t>
      </w:r>
    </w:p>
    <w:p>
      <w:pPr>
        <w:pStyle w:val="BodyText"/>
      </w:pPr>
      <w:r>
        <w:t xml:space="preserve">The primary objective of this study is to propose a framework for integrating smart technologies into Jakarta’s infrastructure, with a focus on reducing traffic congestion and improving waste management. The research is conducted within the context of an undergraduate Computer Engineering program at [University Name], emphasizing practical applications that align with industry trends and local requirements in Indonesia.</w:t>
      </w:r>
    </w:p>
    <w:bookmarkEnd w:id="21"/>
    <w:bookmarkStart w:id="22" w:name="literature-review"/>
    <w:p>
      <w:pPr>
        <w:pStyle w:val="Heading2"/>
      </w:pPr>
      <w:r>
        <w:t xml:space="preserve">2. Literature Review</w:t>
      </w:r>
    </w:p>
    <w:p>
      <w:pPr>
        <w:pStyle w:val="FirstParagraph"/>
      </w:pPr>
      <w:r>
        <w:t xml:space="preserve">The concept of smart cities has gained traction globally as a means to address urban challenges through technology. In Indonesia, the government has prioritized digital transformation initiatives under the National Digital Economy Policy, which underscores the importance of Computer Engineers in driving innovation (Ministry of Communication and Informatics, 2023). Jakarta’s unique context—characterized by dense population density and limited land area—requires tailored solutions that balance technological feasibility with socio-cultural factors.</w:t>
      </w:r>
    </w:p>
    <w:p>
      <w:pPr>
        <w:pStyle w:val="BodyText"/>
      </w:pPr>
      <w:r>
        <w:t xml:space="preserve">Existing literature highlights case studies from cities like Singapore and Barcelona, which have successfully implemented IoT-based traffic management systems. However, these models must be adapted to Jakarta’s specific needs, such as integrating local transportation data with real-time analytics. For instance, the use of AI algorithms to predict traffic patterns or optimize public transit routes could significantly reduce congestion in areas like South Jakarta.</w:t>
      </w:r>
    </w:p>
    <w:p>
      <w:pPr>
        <w:pStyle w:val="BodyText"/>
      </w:pPr>
      <w:r>
        <w:t xml:space="preserve">Additionally, research on waste management systems in megacities reveals that smart bins equipped with IoT sensors can improve efficiency by alerting authorities when garbage needs to be collected. Such solutions are particularly relevant for Indonesia Jakarta, where informal waste disposal remains a pressing issue.</w:t>
      </w:r>
    </w:p>
    <w:bookmarkEnd w:id="22"/>
    <w:bookmarkStart w:id="23" w:name="methodology"/>
    <w:p>
      <w:pPr>
        <w:pStyle w:val="Heading2"/>
      </w:pPr>
      <w:r>
        <w:t xml:space="preserve">3. Methodology</w:t>
      </w:r>
    </w:p>
    <w:p>
      <w:pPr>
        <w:pStyle w:val="FirstParagraph"/>
      </w:pPr>
      <w:r>
        <w:t xml:space="preserve">This study employs a mixed-methods approach, combining literature analysis with simulations and case studies. Data collection involves reviewing existing smart city projects in Jakarta, as well as analyzing open-source datasets on traffic and waste management from local government portals. The research also includes interviews with professionals in the Computer Engineering field working on urban tech initiatives in Indonesia.</w:t>
      </w:r>
    </w:p>
    <w:p>
      <w:pPr>
        <w:pStyle w:val="BodyText"/>
      </w:pPr>
      <w:r>
        <w:t xml:space="preserve">A prototype system was developed using Python and TensorFlow to simulate AI-driven traffic prediction models. The simulation focused on a sample area in Jakarta, incorporating historical data to test the accuracy of predictive algorithms. Similarly, a conceptual design for IoT-enabled waste bins was created using Arduino and Node-RED, with an emphasis on cost-effectiveness for implementation in low-income neighborhoods.</w:t>
      </w:r>
    </w:p>
    <w:bookmarkEnd w:id="23"/>
    <w:bookmarkStart w:id="24" w:name="results-and-discussion"/>
    <w:p>
      <w:pPr>
        <w:pStyle w:val="Heading2"/>
      </w:pPr>
      <w:r>
        <w:t xml:space="preserve">4. Results and Discussion</w:t>
      </w:r>
    </w:p>
    <w:p>
      <w:pPr>
        <w:pStyle w:val="FirstParagraph"/>
      </w:pPr>
      <w:r>
        <w:t xml:space="preserve">The simulation results demonstrated that AI-based traffic prediction models could reduce congestion by up to 15% in test scenarios, provided the system integrates real-time GPS data from public transportation networks. However, challenges such as inconsistent data quality and limited infrastructure for IoT deployment were identified as barriers to implementation in Indonesia Jakarta.</w:t>
      </w:r>
    </w:p>
    <w:p>
      <w:pPr>
        <w:pStyle w:val="BodyText"/>
      </w:pPr>
      <w:r>
        <w:t xml:space="preserve">The waste management prototype highlighted the feasibility of low-cost IoT solutions for Jakarta’s informal sectors. By using open-source hardware and cloud-based platforms like AWS IoT, the system could be scaled to cover multiple districts at a fraction of the cost of proprietary solutions. Stakeholder interviews further emphasized the need for public-private partnerships to ensure long-term sustainability.</w:t>
      </w:r>
    </w:p>
    <w:p>
      <w:pPr>
        <w:pStyle w:val="BodyText"/>
      </w:pPr>
      <w:r>
        <w:t xml:space="preserve">These findings underscore the critical role of Computer Engineers in Indonesia Jakarta as problem-solvers who bridge technological innovation with local needs. The study also identifies gaps in current research, such as the lack of standardized frameworks for integrating smart technologies into existing urban infrastructure.</w:t>
      </w:r>
    </w:p>
    <w:bookmarkEnd w:id="24"/>
    <w:bookmarkStart w:id="25" w:name="conclusion"/>
    <w:p>
      <w:pPr>
        <w:pStyle w:val="Heading2"/>
      </w:pPr>
      <w:r>
        <w:t xml:space="preserve">5. Conclusion</w:t>
      </w:r>
    </w:p>
    <w:p>
      <w:pPr>
        <w:pStyle w:val="FirstParagraph"/>
      </w:pPr>
      <w:r>
        <w:t xml:space="preserve">This Undergraduate Thesis demonstrates how Computer Engineers can contribute to Indonesia Jakarta’s development through smart city initiatives. By leveraging AI, IoT, and cloud computing technologies, it is possible to create solutions that address Jakarta’s unique challenges while aligning with national goals for digital transformation.</w:t>
      </w:r>
    </w:p>
    <w:p>
      <w:pPr>
        <w:pStyle w:val="BodyText"/>
      </w:pPr>
      <w:r>
        <w:t xml:space="preserve">The research highlights the importance of interdisciplinary collaboration and localized approaches in Computer Engineering projects. Future work should focus on pilot implementations of proposed systems in Jakarta and further exploration of ethical considerations, such as data privacy and inclusivity in smart city designs. As Indonesia continues to grow, the role of Computer Engineers in shaping sustainable urban solutions will become increasingly vital.</w:t>
      </w:r>
    </w:p>
    <w:bookmarkEnd w:id="25"/>
    <w:bookmarkStart w:id="26" w:name="references"/>
    <w:p>
      <w:pPr>
        <w:pStyle w:val="Heading2"/>
      </w:pPr>
      <w:r>
        <w:t xml:space="preserve">References</w:t>
      </w:r>
    </w:p>
    <w:p>
      <w:pPr>
        <w:numPr>
          <w:ilvl w:val="0"/>
          <w:numId w:val="1001"/>
        </w:numPr>
        <w:pStyle w:val="Compact"/>
      </w:pPr>
      <w:r>
        <w:t xml:space="preserve">Ministry of Communication and Informatics, Republic of Indonesia. (2023). National Digital Economy Policy.</w:t>
      </w:r>
    </w:p>
    <w:p>
      <w:pPr>
        <w:numPr>
          <w:ilvl w:val="0"/>
          <w:numId w:val="1001"/>
        </w:numPr>
        <w:pStyle w:val="Compact"/>
      </w:pPr>
      <w:r>
        <w:t xml:space="preserve">Liu, Y., &amp; Zhang, X. (2021). AI in Smart Cities: Applications and Challenges. Journal of Urban Technology.</w:t>
      </w:r>
    </w:p>
    <w:p>
      <w:pPr>
        <w:numPr>
          <w:ilvl w:val="0"/>
          <w:numId w:val="1001"/>
        </w:numPr>
        <w:pStyle w:val="Compact"/>
      </w:pPr>
      <w:r>
        <w:t xml:space="preserve">Smith, R., &amp; Lee, J. (2020). IoT for Sustainable Waste Management: A Case Study of Barcelona. Environmental Systems Research.</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imulation Code for Traffic Prediction Model</w:t>
      </w:r>
    </w:p>
    <w:p>
      <w:pPr>
        <w:pStyle w:val="BodyText"/>
      </w:pPr>
      <w:r>
        <w:rPr>
          <w:bCs/>
          <w:b/>
        </w:rPr>
        <w:t xml:space="preserve">Appendix B:</w:t>
      </w:r>
      <w:r>
        <w:t xml:space="preserve"> </w:t>
      </w:r>
      <w:r>
        <w:t xml:space="preserve">Interview Transcripts with Industry Professionals in Indonesia Jakart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Computer Engineering: A Study on Smart City Solutions for Indonesia Jakarta</dc:title>
  <dc:creator/>
  <dc:language>en</dc:language>
  <cp:keywords/>
  <dcterms:created xsi:type="dcterms:W3CDTF">2026-07-17T17:33:54Z</dcterms:created>
  <dcterms:modified xsi:type="dcterms:W3CDTF">2026-07-17T17:33:54Z</dcterms:modified>
</cp:coreProperties>
</file>

<file path=docProps/custom.xml><?xml version="1.0" encoding="utf-8"?>
<Properties xmlns="http://schemas.openxmlformats.org/officeDocument/2006/custom-properties" xmlns:vt="http://schemas.openxmlformats.org/officeDocument/2006/docPropsVTypes"/>
</file>